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E920E" w14:textId="6560BC1C" w:rsidR="003C1C0B" w:rsidRDefault="003C1C0B" w:rsidP="00AE56E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GENDA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="0020456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OUTH DAKOTA MUD RACERS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="0020456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BOARD MEETING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="00416A5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ATURDAY</w:t>
      </w:r>
      <w:r w:rsidR="0020456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416A5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EBUARY 4</w:t>
      </w:r>
      <w:r w:rsidR="0020456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2023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="00416A5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PRECISION DIESEL SERVICES </w:t>
      </w:r>
      <w:r w:rsidR="00AE56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ear</w:t>
      </w:r>
      <w:r w:rsidR="00AE56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  <w:t>26499 453</w:t>
      </w:r>
      <w:r w:rsidR="00AE56E0" w:rsidRPr="00AE56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</w:rPr>
        <w:t>rd</w:t>
      </w:r>
      <w:r w:rsidR="00AE56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Ave Canistota, SD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="0020456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7:00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PM</w:t>
      </w:r>
    </w:p>
    <w:p w14:paraId="10D5FAFB" w14:textId="57EB1D79" w:rsidR="003C1C0B" w:rsidRPr="00AC6108" w:rsidRDefault="003C1C0B" w:rsidP="003C1C0B">
      <w:pPr>
        <w:pStyle w:val="auto-style161"/>
        <w:rPr>
          <w:color w:val="000000"/>
        </w:rPr>
      </w:pPr>
      <w:r>
        <w:rPr>
          <w:b/>
          <w:bCs/>
          <w:color w:val="000000"/>
        </w:rPr>
        <w:br/>
      </w:r>
      <w:r w:rsidRPr="00AC6108">
        <w:rPr>
          <w:color w:val="000000"/>
        </w:rPr>
        <w:t>1.  Call to order</w:t>
      </w:r>
    </w:p>
    <w:p w14:paraId="7C0A3C22" w14:textId="1AE23937" w:rsidR="003C1C0B" w:rsidRPr="00AC6108" w:rsidRDefault="003C1C0B" w:rsidP="003C1C0B">
      <w:pPr>
        <w:pStyle w:val="auto-style161"/>
        <w:rPr>
          <w:color w:val="000000"/>
        </w:rPr>
      </w:pPr>
      <w:r w:rsidRPr="00AC6108">
        <w:rPr>
          <w:color w:val="000000"/>
        </w:rPr>
        <w:t xml:space="preserve">2.  Record of </w:t>
      </w:r>
      <w:r w:rsidR="00204569">
        <w:rPr>
          <w:color w:val="000000"/>
        </w:rPr>
        <w:t xml:space="preserve">board </w:t>
      </w:r>
      <w:r w:rsidRPr="00AC6108">
        <w:rPr>
          <w:color w:val="000000"/>
        </w:rPr>
        <w:t>members present or absent.</w:t>
      </w:r>
    </w:p>
    <w:p w14:paraId="53FC2B8A" w14:textId="16948364" w:rsidR="003C1C0B" w:rsidRDefault="003C1C0B" w:rsidP="003C1C0B">
      <w:pPr>
        <w:pStyle w:val="auto-style161"/>
        <w:rPr>
          <w:color w:val="000000"/>
        </w:rPr>
      </w:pPr>
      <w:r w:rsidRPr="00AC6108">
        <w:rPr>
          <w:color w:val="000000"/>
        </w:rPr>
        <w:t>3.  Establishment of quorum.</w:t>
      </w:r>
    </w:p>
    <w:p w14:paraId="34E18A2D" w14:textId="4B7EA6A1" w:rsidR="00416A5C" w:rsidRPr="00204569" w:rsidRDefault="00416A5C" w:rsidP="002045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204569" w:rsidRPr="00204569">
        <w:rPr>
          <w:rFonts w:ascii="Times New Roman" w:eastAsia="Times New Roman" w:hAnsi="Times New Roman" w:cs="Times New Roman"/>
          <w:color w:val="000000"/>
          <w:sz w:val="24"/>
          <w:szCs w:val="24"/>
        </w:rPr>
        <w:t>.  Approval of agenda. </w:t>
      </w:r>
    </w:p>
    <w:p w14:paraId="616D497D" w14:textId="319DC927" w:rsidR="00204569" w:rsidRPr="00204569" w:rsidRDefault="00204569" w:rsidP="002045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04569">
        <w:rPr>
          <w:rFonts w:ascii="Times New Roman" w:eastAsia="Times New Roman" w:hAnsi="Times New Roman" w:cs="Times New Roman"/>
          <w:color w:val="000000"/>
          <w:sz w:val="24"/>
          <w:szCs w:val="24"/>
        </w:rPr>
        <w:t>Motion _____________</w:t>
      </w:r>
      <w:r w:rsidR="00063D2C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 w:rsidRPr="00204569">
        <w:rPr>
          <w:rFonts w:ascii="Times New Roman" w:eastAsia="Times New Roman" w:hAnsi="Times New Roman" w:cs="Times New Roman"/>
          <w:color w:val="000000"/>
          <w:sz w:val="24"/>
          <w:szCs w:val="24"/>
        </w:rPr>
        <w:t>_ Second ______________</w:t>
      </w:r>
    </w:p>
    <w:p w14:paraId="17D0371A" w14:textId="49988840" w:rsidR="00416A5C" w:rsidRDefault="00416A5C" w:rsidP="003C1C0B">
      <w:pPr>
        <w:spacing w:before="100" w:beforeAutospacing="1" w:after="100" w:afterAutospacing="1" w:line="240" w:lineRule="auto"/>
        <w:rPr>
          <w:rStyle w:val="auto-style16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auto-style16"/>
          <w:rFonts w:ascii="Times New Roman" w:hAnsi="Times New Roman" w:cs="Times New Roman"/>
          <w:color w:val="000000"/>
          <w:sz w:val="24"/>
          <w:szCs w:val="24"/>
        </w:rPr>
        <w:t xml:space="preserve">5. Approval of minutes for January </w:t>
      </w:r>
      <w:r w:rsidR="007A34FB">
        <w:rPr>
          <w:rStyle w:val="auto-style16"/>
          <w:rFonts w:ascii="Times New Roman" w:hAnsi="Times New Roman" w:cs="Times New Roman"/>
          <w:color w:val="000000"/>
          <w:sz w:val="24"/>
          <w:szCs w:val="24"/>
        </w:rPr>
        <w:t>22 annual meeting and January 23, 26 special meetings.</w:t>
      </w:r>
    </w:p>
    <w:p w14:paraId="537D0EAE" w14:textId="4F69517E" w:rsidR="007A34FB" w:rsidRDefault="007A34FB" w:rsidP="003C1C0B">
      <w:pPr>
        <w:spacing w:before="100" w:beforeAutospacing="1" w:after="100" w:afterAutospacing="1" w:line="240" w:lineRule="auto"/>
        <w:rPr>
          <w:rStyle w:val="auto-style16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auto-style16"/>
          <w:rFonts w:ascii="Times New Roman" w:hAnsi="Times New Roman" w:cs="Times New Roman"/>
          <w:color w:val="000000"/>
          <w:sz w:val="24"/>
          <w:szCs w:val="24"/>
        </w:rPr>
        <w:t>6.Approval of Bills/Financial Report</w:t>
      </w:r>
    </w:p>
    <w:p w14:paraId="16B384AF" w14:textId="2C656EEC" w:rsidR="003C1C0B" w:rsidRDefault="00204569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Style w:val="auto-style16"/>
          <w:rFonts w:ascii="Times New Roman" w:hAnsi="Times New Roman" w:cs="Times New Roman"/>
          <w:color w:val="000000"/>
          <w:sz w:val="24"/>
          <w:szCs w:val="24"/>
        </w:rPr>
        <w:t>7</w:t>
      </w:r>
      <w:r w:rsidR="003C1C0B" w:rsidRPr="00267AEB">
        <w:rPr>
          <w:rStyle w:val="auto-style16"/>
          <w:rFonts w:ascii="Times New Roman" w:hAnsi="Times New Roman" w:cs="Times New Roman"/>
          <w:color w:val="000000"/>
        </w:rPr>
        <w:t xml:space="preserve">. </w:t>
      </w:r>
      <w:r w:rsidR="003C1C0B" w:rsidRPr="00204569">
        <w:rPr>
          <w:rStyle w:val="auto-style16"/>
          <w:rFonts w:ascii="Times New Roman" w:hAnsi="Times New Roman" w:cs="Times New Roman"/>
          <w:color w:val="000000"/>
          <w:sz w:val="24"/>
          <w:szCs w:val="24"/>
        </w:rPr>
        <w:t>Hearing of delegations and written communications</w:t>
      </w:r>
      <w:r w:rsidR="003C1C0B" w:rsidRPr="00267AEB">
        <w:rPr>
          <w:rStyle w:val="auto-style16"/>
          <w:rFonts w:ascii="Times New Roman" w:hAnsi="Times New Roman" w:cs="Times New Roman"/>
          <w:color w:val="000000"/>
        </w:rPr>
        <w:t>.</w:t>
      </w:r>
      <w:r w:rsidR="003C1C0B" w:rsidRPr="00267AEB">
        <w:rPr>
          <w:rFonts w:ascii="Times New Roman" w:hAnsi="Times New Roman" w:cs="Times New Roman"/>
          <w:color w:val="000000"/>
        </w:rPr>
        <w:br/>
      </w:r>
      <w:r>
        <w:rPr>
          <w:rStyle w:val="auto-style16"/>
          <w:rFonts w:ascii="Times New Roman" w:hAnsi="Times New Roman" w:cs="Times New Roman"/>
          <w:color w:val="000000"/>
        </w:rPr>
        <w:t>Club</w:t>
      </w:r>
      <w:r w:rsidR="003C1C0B" w:rsidRPr="00267AEB">
        <w:rPr>
          <w:rStyle w:val="auto-style16"/>
          <w:rFonts w:ascii="Times New Roman" w:hAnsi="Times New Roman" w:cs="Times New Roman"/>
          <w:color w:val="000000"/>
        </w:rPr>
        <w:t xml:space="preserve"> patrons will be given the opportunity to address the board regarding items that are not on the </w:t>
      </w:r>
      <w:proofErr w:type="gramStart"/>
      <w:r w:rsidR="003C1C0B" w:rsidRPr="00267AEB">
        <w:rPr>
          <w:rStyle w:val="auto-style16"/>
          <w:rFonts w:ascii="Times New Roman" w:hAnsi="Times New Roman" w:cs="Times New Roman"/>
          <w:color w:val="000000"/>
        </w:rPr>
        <w:t>agenda.The</w:t>
      </w:r>
      <w:proofErr w:type="gramEnd"/>
      <w:r w:rsidR="003C1C0B" w:rsidRPr="00267AEB">
        <w:rPr>
          <w:rStyle w:val="auto-style16"/>
          <w:rFonts w:ascii="Times New Roman" w:hAnsi="Times New Roman" w:cs="Times New Roman"/>
          <w:color w:val="000000"/>
        </w:rPr>
        <w:t xml:space="preserve"> president will limit speakers to a reasonable amount of time. </w:t>
      </w:r>
      <w:r w:rsidR="003C1C0B" w:rsidRPr="00267AEB">
        <w:rPr>
          <w:rFonts w:ascii="Times New Roman" w:eastAsia="Times New Roman" w:hAnsi="Times New Roman" w:cs="Times New Roman"/>
          <w:color w:val="000000"/>
          <w:sz w:val="24"/>
          <w:szCs w:val="24"/>
        </w:rPr>
        <w:t>Persons addressing the board are asked to speak from the table in front of the board.</w:t>
      </w:r>
    </w:p>
    <w:p w14:paraId="4A5D2C39" w14:textId="06D4037F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8. Light Trailer review of contents/Possible Light Tree Work</w:t>
      </w:r>
    </w:p>
    <w:p w14:paraId="0E96D0AB" w14:textId="020B4EF0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9. Discuss Tractor &amp; Cultivator; Hauling for a sponsorship</w:t>
      </w:r>
    </w:p>
    <w:p w14:paraId="06DFF4C1" w14:textId="1359F756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0. Discuss Trophies</w:t>
      </w:r>
    </w:p>
    <w:p w14:paraId="63B04748" w14:textId="547BD620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1. Review Potential Rule Changes:</w:t>
      </w:r>
    </w:p>
    <w:p w14:paraId="2CCCF637" w14:textId="0063FEB8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1a: Street Rod – Ratchet Shifter Rule – Proposed to remove</w:t>
      </w:r>
    </w:p>
    <w:p w14:paraId="172F826F" w14:textId="35A4D490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1b. Sportsman – No Big Block Rule – Proposed to remove it/Leave at 368cui</w:t>
      </w:r>
    </w:p>
    <w:p w14:paraId="32D71D94" w14:textId="77777777" w:rsidR="003A4F55" w:rsidRDefault="003A4F55" w:rsidP="003A4F55">
      <w:pPr>
        <w:spacing w:before="100" w:beforeAutospacing="1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1c. ProStock/ProMod – Aluminum Blocks – Proposed to allow aluminum blocks due to no availability</w:t>
      </w:r>
    </w:p>
    <w:p w14:paraId="0F7B5F6C" w14:textId="74C7DF86" w:rsidR="003A4F55" w:rsidRDefault="003A4F55" w:rsidP="003A4F55">
      <w:pPr>
        <w:spacing w:after="100" w:afterAutospacing="1" w:line="240" w:lineRule="auto"/>
        <w:ind w:left="720"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f cast iron blocks.</w:t>
      </w:r>
    </w:p>
    <w:p w14:paraId="4FF3FB51" w14:textId="3DB5166B" w:rsidR="003A4F55" w:rsidRDefault="00AE56E0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3</w:t>
      </w:r>
      <w:r w:rsidR="003A4F55">
        <w:rPr>
          <w:rFonts w:ascii="Times New Roman" w:eastAsia="Times New Roman" w:hAnsi="Times New Roman" w:cs="Times New Roman"/>
          <w:color w:val="000000"/>
          <w:sz w:val="24"/>
          <w:szCs w:val="24"/>
        </w:rPr>
        <w:t>. Review information for Mitchell Race</w:t>
      </w:r>
    </w:p>
    <w:p w14:paraId="00295716" w14:textId="6CD3EAB5" w:rsidR="003A4F55" w:rsidRDefault="00AE56E0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4</w:t>
      </w:r>
      <w:r w:rsidR="003A4F55">
        <w:rPr>
          <w:rFonts w:ascii="Times New Roman" w:eastAsia="Times New Roman" w:hAnsi="Times New Roman" w:cs="Times New Roman"/>
          <w:color w:val="000000"/>
          <w:sz w:val="24"/>
          <w:szCs w:val="24"/>
        </w:rPr>
        <w:t>. Review information for Canova Race</w:t>
      </w:r>
    </w:p>
    <w:p w14:paraId="6C0F96B3" w14:textId="3762EB4E" w:rsidR="003A4F55" w:rsidRDefault="00AE56E0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5</w:t>
      </w:r>
      <w:r w:rsidR="003A4F55">
        <w:rPr>
          <w:rFonts w:ascii="Times New Roman" w:eastAsia="Times New Roman" w:hAnsi="Times New Roman" w:cs="Times New Roman"/>
          <w:color w:val="000000"/>
          <w:sz w:val="24"/>
          <w:szCs w:val="24"/>
        </w:rPr>
        <w:t>. Review information for Tripp Race</w:t>
      </w:r>
    </w:p>
    <w:p w14:paraId="48F511EF" w14:textId="6CA6C2EE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AE56E0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Review information for Canistota Race</w:t>
      </w:r>
    </w:p>
    <w:p w14:paraId="1CF3072B" w14:textId="5A2DB9A5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AE56E0"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Review information for Woonsocket Race</w:t>
      </w:r>
    </w:p>
    <w:p w14:paraId="0DDF18A6" w14:textId="2579EBA9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1</w:t>
      </w:r>
      <w:r w:rsidR="00AE56E0">
        <w:rPr>
          <w:rFonts w:ascii="Times New Roman" w:eastAsia="Times New Roman" w:hAnsi="Times New Roman" w:cs="Times New Roman"/>
          <w:color w:val="000000"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Review information for Brookings Race</w:t>
      </w:r>
    </w:p>
    <w:p w14:paraId="536552F5" w14:textId="661A1422" w:rsidR="003A4F55" w:rsidRDefault="003A4F55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AE56E0"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Review information for Fulton Race</w:t>
      </w:r>
    </w:p>
    <w:p w14:paraId="630D7E03" w14:textId="5FC855D2" w:rsidR="003A4F55" w:rsidRDefault="00AE56E0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0</w:t>
      </w:r>
      <w:r w:rsidR="003A4F55">
        <w:rPr>
          <w:rFonts w:ascii="Times New Roman" w:eastAsia="Times New Roman" w:hAnsi="Times New Roman" w:cs="Times New Roman"/>
          <w:color w:val="000000"/>
          <w:sz w:val="24"/>
          <w:szCs w:val="24"/>
        </w:rPr>
        <w:t>. Review information for Platte or other nonlisted Race</w:t>
      </w:r>
    </w:p>
    <w:p w14:paraId="2F8196DF" w14:textId="13BDEA20" w:rsidR="00E02D12" w:rsidRDefault="00AE56E0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1</w:t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>. Consider 2023 Racing Schedule:</w:t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May 28 – Mitchell</w:t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June 10 – Canova</w:t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gramStart"/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>June  –</w:t>
      </w:r>
      <w:proofErr w:type="gramEnd"/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ipp</w:t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July 15 – Canistota</w:t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July 22 – Woonsocket</w:t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Aug  – Brookings</w:t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Aug 26 – Fulton</w:t>
      </w:r>
    </w:p>
    <w:p w14:paraId="0B669B20" w14:textId="3B620872" w:rsidR="00E02D12" w:rsidRDefault="00AE56E0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2</w:t>
      </w:r>
      <w:r w:rsidR="00E02D1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236B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sider </w:t>
      </w:r>
      <w:r w:rsidR="007A34FB">
        <w:rPr>
          <w:rFonts w:ascii="Times New Roman" w:eastAsia="Times New Roman" w:hAnsi="Times New Roman" w:cs="Times New Roman"/>
          <w:color w:val="000000"/>
          <w:sz w:val="24"/>
          <w:szCs w:val="24"/>
        </w:rPr>
        <w:t>next</w:t>
      </w:r>
      <w:r w:rsidR="00236B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A34FB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 w:rsidR="00236BBB">
        <w:rPr>
          <w:rFonts w:ascii="Times New Roman" w:eastAsia="Times New Roman" w:hAnsi="Times New Roman" w:cs="Times New Roman"/>
          <w:color w:val="000000"/>
          <w:sz w:val="24"/>
          <w:szCs w:val="24"/>
        </w:rPr>
        <w:t>eeting Date/Time.</w:t>
      </w:r>
    </w:p>
    <w:p w14:paraId="5F093710" w14:textId="5A3FCC91" w:rsidR="00236BBB" w:rsidRPr="00063D2C" w:rsidRDefault="00236BBB" w:rsidP="003C1C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otion________________Second_________________</w:t>
      </w:r>
    </w:p>
    <w:p w14:paraId="7FF5EED5" w14:textId="7F7651BF" w:rsidR="003C1C0B" w:rsidRPr="00063D2C" w:rsidRDefault="00AE56E0" w:rsidP="003C1C0B">
      <w:pPr>
        <w:pStyle w:val="auto-style161"/>
        <w:rPr>
          <w:color w:val="000000"/>
        </w:rPr>
      </w:pPr>
      <w:r>
        <w:rPr>
          <w:color w:val="000000"/>
        </w:rPr>
        <w:t>23</w:t>
      </w:r>
      <w:r w:rsidR="003C1C0B" w:rsidRPr="00063D2C">
        <w:rPr>
          <w:color w:val="000000"/>
        </w:rPr>
        <w:t xml:space="preserve">. Adjournment of </w:t>
      </w:r>
      <w:r w:rsidR="007A34FB">
        <w:rPr>
          <w:color w:val="000000"/>
        </w:rPr>
        <w:t>regular</w:t>
      </w:r>
      <w:r w:rsidR="003C1C0B" w:rsidRPr="00063D2C">
        <w:rPr>
          <w:color w:val="000000"/>
        </w:rPr>
        <w:t xml:space="preserve"> meeting.</w:t>
      </w:r>
    </w:p>
    <w:p w14:paraId="0D234FA4" w14:textId="3393367B" w:rsidR="00147A1A" w:rsidRPr="00063D2C" w:rsidRDefault="003C1C0B" w:rsidP="00267AEB">
      <w:pPr>
        <w:pStyle w:val="auto-style161"/>
      </w:pPr>
      <w:r w:rsidRPr="00063D2C">
        <w:rPr>
          <w:color w:val="000000"/>
        </w:rPr>
        <w:t>Motion________________Second________________</w:t>
      </w:r>
      <w:r w:rsidR="00063D2C" w:rsidRPr="00063D2C">
        <w:rPr>
          <w:color w:val="000000"/>
        </w:rPr>
        <w:t>_</w:t>
      </w:r>
    </w:p>
    <w:sectPr w:rsidR="00147A1A" w:rsidRPr="00063D2C" w:rsidSect="003A734D">
      <w:footerReference w:type="default" r:id="rId6"/>
      <w:pgSz w:w="12240" w:h="15840"/>
      <w:pgMar w:top="450" w:right="450" w:bottom="630" w:left="5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2BB48" w14:textId="77777777" w:rsidR="00573FE3" w:rsidRDefault="00573FE3" w:rsidP="003A734D">
      <w:pPr>
        <w:spacing w:after="0" w:line="240" w:lineRule="auto"/>
      </w:pPr>
      <w:r>
        <w:separator/>
      </w:r>
    </w:p>
  </w:endnote>
  <w:endnote w:type="continuationSeparator" w:id="0">
    <w:p w14:paraId="6D489C06" w14:textId="77777777" w:rsidR="00573FE3" w:rsidRDefault="00573FE3" w:rsidP="003A73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843240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7FCA3E1" w14:textId="0B12E9C5" w:rsidR="003A734D" w:rsidRDefault="003A734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B6EED3" w14:textId="4C54D9E6" w:rsidR="003A734D" w:rsidRDefault="00236BBB">
    <w:pPr>
      <w:pStyle w:val="Footer"/>
    </w:pPr>
    <w:r>
      <w:t>Updated 01-24-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9EEF8" w14:textId="77777777" w:rsidR="00573FE3" w:rsidRDefault="00573FE3" w:rsidP="003A734D">
      <w:pPr>
        <w:spacing w:after="0" w:line="240" w:lineRule="auto"/>
      </w:pPr>
      <w:r>
        <w:separator/>
      </w:r>
    </w:p>
  </w:footnote>
  <w:footnote w:type="continuationSeparator" w:id="0">
    <w:p w14:paraId="23497C7C" w14:textId="77777777" w:rsidR="00573FE3" w:rsidRDefault="00573FE3" w:rsidP="003A73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jQ3MzE0MjS2tLRU0lEKTi0uzszPAykwrgUA4oL5dSwAAAA="/>
  </w:docVars>
  <w:rsids>
    <w:rsidRoot w:val="003C1C0B"/>
    <w:rsid w:val="00063D2C"/>
    <w:rsid w:val="00147A1A"/>
    <w:rsid w:val="00204569"/>
    <w:rsid w:val="00236BBB"/>
    <w:rsid w:val="00267AEB"/>
    <w:rsid w:val="003A4F55"/>
    <w:rsid w:val="003A734D"/>
    <w:rsid w:val="003C1C0B"/>
    <w:rsid w:val="00416A5C"/>
    <w:rsid w:val="004443CA"/>
    <w:rsid w:val="00573FE3"/>
    <w:rsid w:val="005C1069"/>
    <w:rsid w:val="007A34FB"/>
    <w:rsid w:val="00864D00"/>
    <w:rsid w:val="009B287A"/>
    <w:rsid w:val="00AE56E0"/>
    <w:rsid w:val="00AF7291"/>
    <w:rsid w:val="00D5729E"/>
    <w:rsid w:val="00E0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0447AD"/>
  <w15:chartTrackingRefBased/>
  <w15:docId w15:val="{66198F33-97CA-4136-A48C-A8908AF67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C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uto-style16">
    <w:name w:val="auto-style16"/>
    <w:basedOn w:val="DefaultParagraphFont"/>
    <w:rsid w:val="003C1C0B"/>
  </w:style>
  <w:style w:type="paragraph" w:customStyle="1" w:styleId="auto-style161">
    <w:name w:val="auto-style161"/>
    <w:basedOn w:val="Normal"/>
    <w:rsid w:val="003C1C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C1C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uto-style17">
    <w:name w:val="auto-style17"/>
    <w:basedOn w:val="DefaultParagraphFont"/>
    <w:rsid w:val="003C1C0B"/>
  </w:style>
  <w:style w:type="paragraph" w:styleId="Header">
    <w:name w:val="header"/>
    <w:basedOn w:val="Normal"/>
    <w:link w:val="HeaderChar"/>
    <w:uiPriority w:val="99"/>
    <w:unhideWhenUsed/>
    <w:rsid w:val="003A73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34D"/>
  </w:style>
  <w:style w:type="paragraph" w:styleId="Footer">
    <w:name w:val="footer"/>
    <w:basedOn w:val="Normal"/>
    <w:link w:val="FooterChar"/>
    <w:uiPriority w:val="99"/>
    <w:unhideWhenUsed/>
    <w:rsid w:val="003A73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3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7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2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Rhonda</dc:creator>
  <cp:keywords/>
  <dc:description/>
  <cp:lastModifiedBy>Eichmann, Brad</cp:lastModifiedBy>
  <cp:revision>3</cp:revision>
  <dcterms:created xsi:type="dcterms:W3CDTF">2023-01-31T07:30:00Z</dcterms:created>
  <dcterms:modified xsi:type="dcterms:W3CDTF">2023-02-03T13:25:00Z</dcterms:modified>
</cp:coreProperties>
</file>